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888dd0</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4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888dd09a43ba4c9cab06a58ba4001ff2b0c5b04"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888dd09a43ba4c9cab06a58ba4001ff2b0c5b04" TargetMode="External" /><Relationship Type="http://schemas.openxmlformats.org/officeDocument/2006/relationships/hyperlink" Id="rId23" Target="https://habi.github.io/acinar-analysis-manuscript/v/b888dd09a43ba4c9cab06a58ba4001ff2b0c5b04/"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888dd09a43ba4c9cab06a58ba4001ff2b0c5b04"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888dd09a43ba4c9cab06a58ba4001ff2b0c5b04" TargetMode="External" /><Relationship Type="http://schemas.openxmlformats.org/officeDocument/2006/relationships/hyperlink" Id="rId23" Target="https://habi.github.io/acinar-analysis-manuscript/v/b888dd09a43ba4c9cab06a58ba4001ff2b0c5b04/"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6:42:32Z</dcterms:created>
  <dcterms:modified xsi:type="dcterms:W3CDTF">2020-12-04T16: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